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003437F5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6B29B9">
        <w:t>s</w:t>
      </w:r>
      <w:r w:rsidR="00D71EA0" w:rsidRPr="00D71EA0">
        <w:t xml:space="preserve">: </w:t>
      </w:r>
      <w:r w:rsidR="00FB1EE4">
        <w:rPr>
          <w:noProof/>
        </w:rPr>
        <w:t>Introduction to CSS</w:t>
      </w:r>
    </w:p>
    <w:p w14:paraId="4B90CD13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1404AF4C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anchor distT="0" distB="0" distL="114300" distR="114300" simplePos="0" relativeHeight="251658240" behindDoc="0" locked="0" layoutInCell="1" allowOverlap="1" wp14:anchorId="464AE1E4" wp14:editId="1108A73E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4105465" cy="2085975"/>
            <wp:effectExtent l="19050" t="19050" r="28575" b="9525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465" cy="2085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286E31">
        <w:rPr>
          <w:lang w:val="bg-BG"/>
        </w:rPr>
        <w:br w:type="textWrapping" w:clear="all"/>
      </w:r>
    </w:p>
    <w:p w14:paraId="0FEEBA32" w14:textId="65E1B8F1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 xml:space="preserve">. </w:t>
      </w:r>
    </w:p>
    <w:p w14:paraId="2C2C921A" w14:textId="23D814A8" w:rsidR="00E33C16" w:rsidRPr="006B2CC9" w:rsidRDefault="00470CCD" w:rsidP="00E33C16">
      <w:pPr>
        <w:pStyle w:val="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03E0D0A3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5D889D" w14:textId="4224930B" w:rsidR="00E33C16" w:rsidRPr="006B2CC9" w:rsidRDefault="00E33C16" w:rsidP="006B29B9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</w:t>
      </w:r>
    </w:p>
    <w:p w14:paraId="3D6883AE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Book Story</w:t>
      </w:r>
    </w:p>
    <w:p w14:paraId="6D907762" w14:textId="1029D874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5532951B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>.</w:t>
      </w:r>
    </w:p>
    <w:p w14:paraId="00CD854C" w14:textId="1C87180D" w:rsidR="00E33C16" w:rsidRPr="006B2CC9" w:rsidRDefault="00E33C16" w:rsidP="00E33C16">
      <w:pPr>
        <w:pStyle w:val="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05F5230">
            <wp:extent cx="3339169" cy="3480289"/>
            <wp:effectExtent l="19050" t="19050" r="13970" b="25400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6952" cy="349882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335994" w14:textId="642D04BB" w:rsidR="00E33C16" w:rsidRPr="006B2CC9" w:rsidRDefault="00E33C16" w:rsidP="006B29B9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</w:t>
      </w:r>
    </w:p>
    <w:p w14:paraId="49EDC85D" w14:textId="77777777" w:rsidR="006B29B9" w:rsidRPr="0009677E" w:rsidRDefault="006B29B9" w:rsidP="006B29B9">
      <w:pPr>
        <w:pStyle w:val="2"/>
        <w:rPr>
          <w:lang w:val="bg-BG"/>
        </w:rPr>
      </w:pPr>
      <w:r w:rsidRPr="0009677E">
        <w:t>Restaurant Menu</w:t>
      </w:r>
    </w:p>
    <w:p w14:paraId="422C7C57" w14:textId="77777777" w:rsidR="006B29B9" w:rsidRPr="0009677E" w:rsidRDefault="006B29B9" w:rsidP="006B29B9">
      <w:pPr>
        <w:rPr>
          <w:lang w:val="bg-BG"/>
        </w:rPr>
      </w:pPr>
      <w:r w:rsidRPr="0009677E">
        <w:t>Create a web page like the following:</w:t>
      </w:r>
    </w:p>
    <w:p w14:paraId="3FAAE64E" w14:textId="77777777" w:rsidR="006B29B9" w:rsidRPr="0009677E" w:rsidRDefault="006B29B9" w:rsidP="006B29B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47772BE" wp14:editId="75799513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294BDF" w14:textId="77777777" w:rsidR="006B29B9" w:rsidRPr="007A59BE" w:rsidRDefault="006B29B9" w:rsidP="006B29B9">
      <w:pPr>
        <w:pStyle w:val="2"/>
        <w:rPr>
          <w:lang w:val="bg-BG"/>
        </w:rPr>
      </w:pPr>
      <w:r w:rsidRPr="007A59BE">
        <w:t>Style Lists</w:t>
      </w:r>
    </w:p>
    <w:p w14:paraId="295090F7" w14:textId="77777777" w:rsidR="006B29B9" w:rsidRPr="007A59BE" w:rsidRDefault="006B29B9" w:rsidP="006B29B9">
      <w:pPr>
        <w:rPr>
          <w:lang w:val="bg-BG"/>
        </w:rPr>
      </w:pPr>
      <w:r w:rsidRPr="007A59BE">
        <w:t>Create a web page like the following:</w:t>
      </w:r>
    </w:p>
    <w:p w14:paraId="0F101FF3" w14:textId="6E2CC4A0" w:rsidR="006B29B9" w:rsidRPr="009E6CD7" w:rsidRDefault="006B29B9" w:rsidP="006B29B9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58E0A1" wp14:editId="70AE5B86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A655E3" w14:textId="77777777" w:rsidR="006B29B9" w:rsidRPr="007A59BE" w:rsidRDefault="006B29B9" w:rsidP="006B29B9">
      <w:pPr>
        <w:pStyle w:val="2"/>
        <w:rPr>
          <w:lang w:val="bg-BG"/>
        </w:rPr>
      </w:pPr>
      <w:r w:rsidRPr="007A59BE">
        <w:t>Styling Tables</w:t>
      </w:r>
    </w:p>
    <w:p w14:paraId="2039D08A" w14:textId="77777777" w:rsidR="006B29B9" w:rsidRPr="007A59BE" w:rsidRDefault="006B29B9" w:rsidP="006B29B9">
      <w:pPr>
        <w:rPr>
          <w:lang w:val="bg-BG"/>
        </w:rPr>
      </w:pPr>
      <w:r w:rsidRPr="007A59BE">
        <w:t>Create a web page like the following:</w:t>
      </w:r>
    </w:p>
    <w:p w14:paraId="7334E59D" w14:textId="748870A9" w:rsidR="006B29B9" w:rsidRPr="009E6CD7" w:rsidRDefault="006B29B9" w:rsidP="006B29B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noProof/>
        </w:rPr>
        <w:drawing>
          <wp:inline distT="0" distB="0" distL="0" distR="0" wp14:anchorId="6BFA181E" wp14:editId="747C1B39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9AFC5" w14:textId="77777777" w:rsidR="006B29B9" w:rsidRPr="0013697C" w:rsidRDefault="006B29B9" w:rsidP="006B29B9">
      <w:pPr>
        <w:pStyle w:val="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3EB8FC99" w14:textId="77777777" w:rsidR="006B29B9" w:rsidRPr="0013697C" w:rsidRDefault="006B29B9" w:rsidP="006B29B9">
      <w:pPr>
        <w:rPr>
          <w:lang w:val="bg-BG"/>
        </w:rPr>
      </w:pPr>
      <w:r w:rsidRPr="0013697C">
        <w:t>Create a web page like the following:</w:t>
      </w:r>
    </w:p>
    <w:p w14:paraId="4C477BB8" w14:textId="3C301459" w:rsidR="006B29B9" w:rsidRPr="006B29B9" w:rsidRDefault="006B29B9" w:rsidP="006B29B9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582D624D" wp14:editId="602102E8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622831" w14:textId="77777777" w:rsidR="006B29B9" w:rsidRPr="00444937" w:rsidRDefault="006B29B9" w:rsidP="006B29B9">
      <w:pPr>
        <w:pStyle w:val="2"/>
        <w:rPr>
          <w:lang w:val="bg-BG"/>
        </w:rPr>
      </w:pPr>
      <w:r w:rsidRPr="00444937"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69ACE4A5" w14:textId="77777777" w:rsidR="006B29B9" w:rsidRPr="0013697C" w:rsidRDefault="006B29B9" w:rsidP="006B29B9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28CC9018" w14:textId="77777777" w:rsidR="006B29B9" w:rsidRPr="0013697C" w:rsidRDefault="006B29B9" w:rsidP="006B29B9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6D795D70" wp14:editId="39E4FC10">
            <wp:extent cx="4187388" cy="5991958"/>
            <wp:effectExtent l="19050" t="19050" r="22860" b="279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2247" cy="59989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0F792E" w14:textId="77777777" w:rsidR="006B29B9" w:rsidRPr="007A59BE" w:rsidRDefault="006B29B9" w:rsidP="006B29B9">
      <w:pPr>
        <w:pStyle w:val="2"/>
        <w:rPr>
          <w:lang w:val="bg-BG"/>
        </w:rPr>
      </w:pPr>
      <w:r w:rsidRPr="007A59BE">
        <w:t>Contrasting Colors</w:t>
      </w:r>
    </w:p>
    <w:p w14:paraId="17A8A10C" w14:textId="77777777" w:rsidR="006B29B9" w:rsidRPr="007A59BE" w:rsidRDefault="006B29B9" w:rsidP="006B29B9">
      <w:pPr>
        <w:rPr>
          <w:lang w:val="bg-BG"/>
        </w:rPr>
      </w:pPr>
      <w:r w:rsidRPr="007A59BE">
        <w:t>Create a web page like the following:</w:t>
      </w:r>
    </w:p>
    <w:p w14:paraId="7FB7DAED" w14:textId="5EE192E7" w:rsidR="006B29B9" w:rsidRDefault="006B29B9" w:rsidP="006B29B9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4FD1FE86" wp14:editId="1066C351">
            <wp:extent cx="3928696" cy="2002186"/>
            <wp:effectExtent l="19050" t="19050" r="15240" b="171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43243" cy="20096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6AE82" w14:textId="77777777" w:rsidR="006B29B9" w:rsidRPr="009E6CD7" w:rsidRDefault="006B29B9" w:rsidP="006B29B9">
      <w:pPr>
        <w:rPr>
          <w:lang w:val="bg-BG"/>
        </w:rPr>
      </w:pPr>
    </w:p>
    <w:p w14:paraId="5771872B" w14:textId="77777777" w:rsidR="006B29B9" w:rsidRPr="007A59BE" w:rsidRDefault="006B29B9" w:rsidP="006B29B9">
      <w:pPr>
        <w:pStyle w:val="2"/>
        <w:rPr>
          <w:lang w:val="bg-BG"/>
        </w:rPr>
      </w:pPr>
      <w:r w:rsidRPr="007A59BE"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395B6393" w14:textId="77777777" w:rsidR="006B29B9" w:rsidRPr="007A59BE" w:rsidRDefault="006B29B9" w:rsidP="006B29B9">
      <w:pPr>
        <w:rPr>
          <w:lang w:val="bg-BG"/>
        </w:rPr>
      </w:pPr>
      <w:r w:rsidRPr="007A59BE">
        <w:t>Create a web page like the following:</w:t>
      </w:r>
    </w:p>
    <w:p w14:paraId="0207C7E9" w14:textId="77777777" w:rsidR="006B29B9" w:rsidRPr="007A59BE" w:rsidRDefault="006B29B9" w:rsidP="006B29B9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31BDE19" wp14:editId="2F242C44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C5D79" w14:textId="77777777" w:rsidR="006B29B9" w:rsidRPr="0009677E" w:rsidRDefault="006B29B9" w:rsidP="006B29B9">
      <w:pPr>
        <w:pStyle w:val="2"/>
        <w:rPr>
          <w:lang w:val="bg-BG"/>
        </w:rPr>
      </w:pPr>
      <w:r w:rsidRPr="0009677E">
        <w:t>Font Awesome Icons</w:t>
      </w:r>
    </w:p>
    <w:p w14:paraId="28EAC699" w14:textId="77777777" w:rsidR="006B29B9" w:rsidRPr="0009677E" w:rsidRDefault="006B29B9" w:rsidP="006B29B9">
      <w:pPr>
        <w:rPr>
          <w:lang w:val="bg-BG"/>
        </w:rPr>
      </w:pPr>
      <w:r w:rsidRPr="0009677E">
        <w:t>Create a web page like the following:</w:t>
      </w:r>
    </w:p>
    <w:p w14:paraId="51D194AD" w14:textId="77777777" w:rsidR="006B29B9" w:rsidRPr="0009677E" w:rsidRDefault="006B29B9" w:rsidP="006B29B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9C2F59C" wp14:editId="67553165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1D50A5" w14:textId="77777777" w:rsidR="006B29B9" w:rsidRPr="007A59BE" w:rsidRDefault="006B29B9" w:rsidP="006B29B9">
      <w:pPr>
        <w:pStyle w:val="2"/>
        <w:rPr>
          <w:lang w:val="bg-BG"/>
        </w:rPr>
      </w:pPr>
      <w:r w:rsidRPr="007A59BE">
        <w:t>Icon Font Buttons</w:t>
      </w:r>
    </w:p>
    <w:p w14:paraId="65AB8702" w14:textId="77777777" w:rsidR="006B29B9" w:rsidRPr="007A59BE" w:rsidRDefault="006B29B9" w:rsidP="006B29B9">
      <w:pPr>
        <w:rPr>
          <w:lang w:val="bg-BG"/>
        </w:rPr>
      </w:pPr>
      <w:r w:rsidRPr="007A59BE">
        <w:t>Create a web page like the following:</w:t>
      </w:r>
    </w:p>
    <w:p w14:paraId="006732FE" w14:textId="77777777" w:rsidR="006B29B9" w:rsidRPr="007A59BE" w:rsidRDefault="006B29B9" w:rsidP="006B29B9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4A54D3B8" wp14:editId="334B267E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62E612" w14:textId="77777777" w:rsidR="002848D7" w:rsidRDefault="002848D7" w:rsidP="008068A2">
      <w:pPr>
        <w:spacing w:after="0" w:line="240" w:lineRule="auto"/>
      </w:pPr>
      <w:r>
        <w:separator/>
      </w:r>
    </w:p>
  </w:endnote>
  <w:endnote w:type="continuationSeparator" w:id="0">
    <w:p w14:paraId="7A82897D" w14:textId="77777777" w:rsidR="002848D7" w:rsidRDefault="002848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BACC7A" w14:textId="77777777" w:rsidR="002848D7" w:rsidRDefault="002848D7" w:rsidP="008068A2">
      <w:pPr>
        <w:spacing w:after="0" w:line="240" w:lineRule="auto"/>
      </w:pPr>
      <w:r>
        <w:separator/>
      </w:r>
    </w:p>
  </w:footnote>
  <w:footnote w:type="continuationSeparator" w:id="0">
    <w:p w14:paraId="5DEBC826" w14:textId="77777777" w:rsidR="002848D7" w:rsidRDefault="002848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8"/>
  </w:num>
  <w:num w:numId="3" w16cid:durableId="1328557188">
    <w:abstractNumId w:val="10"/>
  </w:num>
  <w:num w:numId="4" w16cid:durableId="1207445491">
    <w:abstractNumId w:val="30"/>
  </w:num>
  <w:num w:numId="5" w16cid:durableId="1082219905">
    <w:abstractNumId w:val="31"/>
  </w:num>
  <w:num w:numId="6" w16cid:durableId="944311687">
    <w:abstractNumId w:val="35"/>
  </w:num>
  <w:num w:numId="7" w16cid:durableId="1146821665">
    <w:abstractNumId w:val="5"/>
  </w:num>
  <w:num w:numId="8" w16cid:durableId="1538663876">
    <w:abstractNumId w:val="9"/>
  </w:num>
  <w:num w:numId="9" w16cid:durableId="570121384">
    <w:abstractNumId w:val="27"/>
  </w:num>
  <w:num w:numId="10" w16cid:durableId="122437277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6"/>
  </w:num>
  <w:num w:numId="12" w16cid:durableId="1072434967">
    <w:abstractNumId w:val="21"/>
  </w:num>
  <w:num w:numId="13" w16cid:durableId="993490547">
    <w:abstractNumId w:val="2"/>
  </w:num>
  <w:num w:numId="14" w16cid:durableId="749931453">
    <w:abstractNumId w:val="34"/>
  </w:num>
  <w:num w:numId="15" w16cid:durableId="1453133852">
    <w:abstractNumId w:val="11"/>
  </w:num>
  <w:num w:numId="16" w16cid:durableId="135997912">
    <w:abstractNumId w:val="40"/>
  </w:num>
  <w:num w:numId="17" w16cid:durableId="1939556555">
    <w:abstractNumId w:val="29"/>
  </w:num>
  <w:num w:numId="18" w16cid:durableId="1923224048">
    <w:abstractNumId w:val="45"/>
  </w:num>
  <w:num w:numId="19" w16cid:durableId="643779910">
    <w:abstractNumId w:val="36"/>
  </w:num>
  <w:num w:numId="20" w16cid:durableId="2002731855">
    <w:abstractNumId w:val="20"/>
  </w:num>
  <w:num w:numId="21" w16cid:durableId="172305995">
    <w:abstractNumId w:val="33"/>
  </w:num>
  <w:num w:numId="22" w16cid:durableId="1179343729">
    <w:abstractNumId w:val="13"/>
  </w:num>
  <w:num w:numId="23" w16cid:durableId="1822387152">
    <w:abstractNumId w:val="16"/>
  </w:num>
  <w:num w:numId="24" w16cid:durableId="286934297">
    <w:abstractNumId w:val="3"/>
  </w:num>
  <w:num w:numId="25" w16cid:durableId="1665085217">
    <w:abstractNumId w:val="8"/>
  </w:num>
  <w:num w:numId="26" w16cid:durableId="1260718344">
    <w:abstractNumId w:val="17"/>
  </w:num>
  <w:num w:numId="27" w16cid:durableId="2018461900">
    <w:abstractNumId w:val="38"/>
  </w:num>
  <w:num w:numId="28" w16cid:durableId="1754162047">
    <w:abstractNumId w:val="19"/>
  </w:num>
  <w:num w:numId="29" w16cid:durableId="564608790">
    <w:abstractNumId w:val="44"/>
  </w:num>
  <w:num w:numId="30" w16cid:durableId="743992995">
    <w:abstractNumId w:val="23"/>
  </w:num>
  <w:num w:numId="31" w16cid:durableId="1358890786">
    <w:abstractNumId w:val="12"/>
  </w:num>
  <w:num w:numId="32" w16cid:durableId="1998806551">
    <w:abstractNumId w:val="37"/>
  </w:num>
  <w:num w:numId="33" w16cid:durableId="1401749654">
    <w:abstractNumId w:val="42"/>
  </w:num>
  <w:num w:numId="34" w16cid:durableId="698968984">
    <w:abstractNumId w:val="26"/>
  </w:num>
  <w:num w:numId="35" w16cid:durableId="398676610">
    <w:abstractNumId w:val="43"/>
  </w:num>
  <w:num w:numId="36" w16cid:durableId="2143959003">
    <w:abstractNumId w:val="7"/>
  </w:num>
  <w:num w:numId="37" w16cid:durableId="1167555506">
    <w:abstractNumId w:val="25"/>
  </w:num>
  <w:num w:numId="38" w16cid:durableId="460155458">
    <w:abstractNumId w:val="15"/>
  </w:num>
  <w:num w:numId="39" w16cid:durableId="1855880403">
    <w:abstractNumId w:val="32"/>
  </w:num>
  <w:num w:numId="40" w16cid:durableId="1055398695">
    <w:abstractNumId w:val="4"/>
  </w:num>
  <w:num w:numId="41" w16cid:durableId="1562211464">
    <w:abstractNumId w:val="46"/>
  </w:num>
  <w:num w:numId="42" w16cid:durableId="662927130">
    <w:abstractNumId w:val="47"/>
  </w:num>
  <w:num w:numId="43" w16cid:durableId="2099671321">
    <w:abstractNumId w:val="28"/>
  </w:num>
  <w:num w:numId="44" w16cid:durableId="641076566">
    <w:abstractNumId w:val="1"/>
  </w:num>
  <w:num w:numId="45" w16cid:durableId="1037583776">
    <w:abstractNumId w:val="24"/>
  </w:num>
  <w:num w:numId="46" w16cid:durableId="1389719657">
    <w:abstractNumId w:val="18"/>
  </w:num>
  <w:num w:numId="47" w16cid:durableId="745300399">
    <w:abstractNumId w:val="41"/>
  </w:num>
  <w:num w:numId="48" w16cid:durableId="791441979">
    <w:abstractNumId w:val="39"/>
  </w:num>
  <w:num w:numId="49" w16cid:durableId="57593636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mwrAUAjfHr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2B22"/>
    <w:rsid w:val="00264287"/>
    <w:rsid w:val="0026589D"/>
    <w:rsid w:val="002664E1"/>
    <w:rsid w:val="002674C4"/>
    <w:rsid w:val="002819B5"/>
    <w:rsid w:val="002848D7"/>
    <w:rsid w:val="002853F4"/>
    <w:rsid w:val="00285941"/>
    <w:rsid w:val="00286E3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4B6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B29B9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55F3E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A45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037B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6B29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90.png"/><Relationship Id="rId7" Type="http://schemas.openxmlformats.org/officeDocument/2006/relationships/image" Target="media/image1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29" Type="http://schemas.openxmlformats.org/officeDocument/2006/relationships/image" Target="media/image170.png"/><Relationship Id="rId41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20.png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4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164</Words>
  <Characters>937</Characters>
  <Application>Microsoft Office Word</Application>
  <DocSecurity>0</DocSecurity>
  <Lines>7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svetan Tsaryanski</cp:lastModifiedBy>
  <cp:revision>26</cp:revision>
  <cp:lastPrinted>2023-05-11T12:17:00Z</cp:lastPrinted>
  <dcterms:created xsi:type="dcterms:W3CDTF">2019-11-12T12:29:00Z</dcterms:created>
  <dcterms:modified xsi:type="dcterms:W3CDTF">2024-09-02T14:53:00Z</dcterms:modified>
  <cp:category>programming; education; software engineering; software development</cp:category>
</cp:coreProperties>
</file>